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irectory contains content templates for various usecase sec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9861a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4Z</dcterms:created>
  <dcterms:modified xsi:type="dcterms:W3CDTF">2016-11-22T04:20:44Z</dcterms:modified>
</cp:coreProperties>
</file>